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296864">
        <w:rPr>
          <w:noProof/>
        </w:rPr>
        <w:fldChar w:fldCharType="begin"/>
      </w:r>
      <w:r w:rsidR="00296864">
        <w:rPr>
          <w:noProof/>
        </w:rPr>
        <w:instrText xml:space="preserve"> </w:instrText>
      </w:r>
      <w:r w:rsidR="00296864">
        <w:rPr>
          <w:noProof/>
        </w:rPr>
        <w:instrText>INCLUDEPICTURE  "https://www.fnordware.com/superpng/pnggrad8rgb.jpg" \* MERGEFORMATINET</w:instrText>
      </w:r>
      <w:r w:rsidR="00296864">
        <w:rPr>
          <w:noProof/>
        </w:rPr>
        <w:instrText xml:space="preserve"> </w:instrText>
      </w:r>
      <w:r w:rsidR="00296864">
        <w:rPr>
          <w:noProof/>
        </w:rPr>
        <w:fldChar w:fldCharType="separate"/>
      </w:r>
      <w:r w:rsidR="00296864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0;&#13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296864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BC800" w14:textId="77777777" w:rsidR="00296864" w:rsidRDefault="00296864">
      <w:pPr>
        <w:spacing w:after="0"/>
      </w:pPr>
      <w:r>
        <w:separator/>
      </w:r>
    </w:p>
  </w:endnote>
  <w:endnote w:type="continuationSeparator" w:id="0">
    <w:p w14:paraId="2109DEB1" w14:textId="77777777" w:rsidR="00296864" w:rsidRDefault="002968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0AC0A81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D12F1C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D12F1C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E6367" w14:textId="77777777" w:rsidR="00296864" w:rsidRDefault="00296864" w:rsidP="00F10254">
      <w:pPr>
        <w:pStyle w:val="FootnoteSeparator"/>
      </w:pPr>
      <w:r>
        <w:separator/>
      </w:r>
    </w:p>
  </w:footnote>
  <w:footnote w:type="continuationSeparator" w:id="0">
    <w:p w14:paraId="2B8DE2F8" w14:textId="77777777" w:rsidR="00296864" w:rsidRDefault="00296864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8CF5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94C4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8B289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544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3C45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922A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D048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D48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4436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6A1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40075"/>
    <w:rsid w:val="002825C7"/>
    <w:rsid w:val="00296864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84F5A"/>
    <w:rsid w:val="00B64147"/>
    <w:rsid w:val="00BE5116"/>
    <w:rsid w:val="00C07399"/>
    <w:rsid w:val="00C55CD4"/>
    <w:rsid w:val="00D0016C"/>
    <w:rsid w:val="00D12F1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2F1C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9</cp:revision>
  <dcterms:created xsi:type="dcterms:W3CDTF">2017-12-27T05:22:00Z</dcterms:created>
  <dcterms:modified xsi:type="dcterms:W3CDTF">2022-05-17T17:56:00Z</dcterms:modified>
</cp:coreProperties>
</file>